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8D86FF" w14:textId="77777777" w:rsidR="005360A4" w:rsidRDefault="005360A4" w:rsidP="005360A4">
      <w:pPr>
        <w:spacing w:after="0" w:line="240" w:lineRule="auto"/>
        <w:jc w:val="center"/>
        <w:rPr>
          <w:b/>
          <w:lang w:val="tr-TR"/>
        </w:rPr>
      </w:pPr>
    </w:p>
    <w:p w14:paraId="4F80938B" w14:textId="77777777" w:rsidR="00657BC5" w:rsidRPr="00E104A8" w:rsidRDefault="00657BC5" w:rsidP="00657BC5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657BC5">
        <w:rPr>
          <w:rFonts w:ascii="Times New Roman" w:hAnsi="Times New Roman" w:cs="Times New Roman"/>
          <w:lang w:val="tr-TR"/>
        </w:rPr>
        <w:t>Lisansüstü çalışmalarınız süresince danışmanınızın desteğinin beklenti</w:t>
      </w:r>
      <w:r>
        <w:rPr>
          <w:rFonts w:ascii="Times New Roman" w:hAnsi="Times New Roman" w:cs="Times New Roman"/>
          <w:lang w:val="tr-TR"/>
        </w:rPr>
        <w:t xml:space="preserve">lerinizi karşılama düzeyi nedir </w:t>
      </w:r>
      <w:r>
        <w:rPr>
          <w:rFonts w:ascii="Times New Roman" w:hAnsi="Times New Roman" w:cs="Times New Roman"/>
          <w:i/>
          <w:sz w:val="20"/>
        </w:rPr>
        <w:t xml:space="preserve">What is the </w:t>
      </w:r>
      <w:r w:rsidR="00595B35">
        <w:rPr>
          <w:rFonts w:ascii="Times New Roman" w:hAnsi="Times New Roman" w:cs="Times New Roman"/>
          <w:i/>
          <w:sz w:val="20"/>
        </w:rPr>
        <w:t>level of support your advisor provided you during your graduate studies?</w:t>
      </w:r>
    </w:p>
    <w:p w14:paraId="12A90A19" w14:textId="77777777" w:rsidR="00657BC5" w:rsidRPr="00657BC5" w:rsidRDefault="003B11B9" w:rsidP="00657BC5">
      <w:pPr>
        <w:ind w:left="1134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1848743402"/>
        </w:sdtPr>
        <w:sdtEndPr/>
        <w:sdtContent>
          <w:r w:rsidR="00657BC5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657BC5" w:rsidRPr="00E104A8">
        <w:rPr>
          <w:rFonts w:ascii="Times New Roman" w:hAnsi="Times New Roman" w:cs="Times New Roman"/>
          <w:lang w:val="tr-TR"/>
        </w:rPr>
        <w:t>1 (Çok Kötü</w:t>
      </w:r>
      <w:r w:rsidR="00657BC5">
        <w:rPr>
          <w:rFonts w:ascii="Times New Roman" w:hAnsi="Times New Roman" w:cs="Times New Roman"/>
          <w:lang w:val="tr-TR"/>
        </w:rPr>
        <w:t xml:space="preserve"> </w:t>
      </w:r>
      <w:r w:rsidR="00657BC5">
        <w:rPr>
          <w:rFonts w:ascii="Times New Roman" w:hAnsi="Times New Roman" w:cs="Times New Roman"/>
          <w:i/>
          <w:sz w:val="20"/>
        </w:rPr>
        <w:t>Very Bad</w:t>
      </w:r>
      <w:r w:rsidR="00657BC5" w:rsidRPr="00E104A8">
        <w:rPr>
          <w:rFonts w:ascii="Times New Roman" w:hAnsi="Times New Roman" w:cs="Times New Roman"/>
          <w:lang w:val="tr-TR"/>
        </w:rPr>
        <w:t>)</w:t>
      </w:r>
      <w:r w:rsidR="00657BC5" w:rsidRPr="00E104A8">
        <w:rPr>
          <w:rFonts w:ascii="Times New Roman" w:hAnsi="Times New Roman" w:cs="Times New Roman"/>
          <w:lang w:val="tr-TR"/>
        </w:rPr>
        <w:tab/>
      </w:r>
      <w:r w:rsidR="00657BC5"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1566642546"/>
        </w:sdtPr>
        <w:sdtEndPr/>
        <w:sdtContent>
          <w:r w:rsidR="00657BC5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57BC5">
        <w:rPr>
          <w:rFonts w:ascii="Times New Roman" w:hAnsi="Times New Roman" w:cs="Times New Roman"/>
          <w:lang w:val="tr-TR"/>
        </w:rPr>
        <w:t xml:space="preserve">3       </w:t>
      </w:r>
      <w:sdt>
        <w:sdtPr>
          <w:rPr>
            <w:rFonts w:ascii="Times New Roman" w:hAnsi="Times New Roman" w:cs="Times New Roman"/>
            <w:lang w:val="tr-TR"/>
          </w:rPr>
          <w:id w:val="797949947"/>
        </w:sdtPr>
        <w:sdtEndPr/>
        <w:sdtContent>
          <w:r w:rsidR="00657BC5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57BC5" w:rsidRPr="00E104A8">
        <w:rPr>
          <w:rFonts w:ascii="Times New Roman" w:hAnsi="Times New Roman" w:cs="Times New Roman"/>
          <w:lang w:val="tr-TR"/>
        </w:rPr>
        <w:t>5</w:t>
      </w:r>
      <w:r w:rsidR="00657BC5"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1872413756"/>
        </w:sdtPr>
        <w:sdtEndPr/>
        <w:sdtContent>
          <w:r w:rsidR="00657BC5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57BC5" w:rsidRPr="00E104A8">
        <w:rPr>
          <w:rFonts w:ascii="Times New Roman" w:hAnsi="Times New Roman" w:cs="Times New Roman"/>
          <w:lang w:val="tr-TR"/>
        </w:rPr>
        <w:t>7</w:t>
      </w:r>
      <w:r w:rsidR="00657BC5"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-1790344933"/>
        </w:sdtPr>
        <w:sdtEndPr/>
        <w:sdtContent>
          <w:r w:rsidR="00657BC5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57BC5" w:rsidRPr="00E104A8">
        <w:rPr>
          <w:rFonts w:ascii="Times New Roman" w:hAnsi="Times New Roman" w:cs="Times New Roman"/>
          <w:lang w:val="tr-TR"/>
        </w:rPr>
        <w:t>9 (Çok İyi</w:t>
      </w:r>
      <w:r w:rsidR="00657BC5">
        <w:rPr>
          <w:rFonts w:ascii="Times New Roman" w:hAnsi="Times New Roman" w:cs="Times New Roman"/>
          <w:lang w:val="tr-TR"/>
        </w:rPr>
        <w:t xml:space="preserve"> </w:t>
      </w:r>
      <w:r w:rsidR="00657BC5">
        <w:rPr>
          <w:rFonts w:ascii="Times New Roman" w:hAnsi="Times New Roman" w:cs="Times New Roman"/>
          <w:i/>
          <w:sz w:val="20"/>
        </w:rPr>
        <w:t>Very Good</w:t>
      </w:r>
      <w:r w:rsidR="00657BC5" w:rsidRPr="00E104A8">
        <w:rPr>
          <w:rFonts w:ascii="Times New Roman" w:hAnsi="Times New Roman" w:cs="Times New Roman"/>
          <w:lang w:val="tr-TR"/>
        </w:rPr>
        <w:t>)</w:t>
      </w:r>
    </w:p>
    <w:p w14:paraId="79F5294F" w14:textId="77777777" w:rsidR="00595B35" w:rsidRPr="00E104A8" w:rsidRDefault="00595B35" w:rsidP="00595B35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595B35">
        <w:rPr>
          <w:rFonts w:ascii="Times New Roman" w:hAnsi="Times New Roman" w:cs="Times New Roman"/>
          <w:lang w:val="tr-TR"/>
        </w:rPr>
        <w:t>Tez konunuzun belirlenmesinde danışmanınızın ve varsa eş danışmanınızın katkı düzeyi nedir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What is the level of support your advisor and co-advisor if applicable provided you while</w:t>
      </w:r>
      <w:r w:rsidR="005D464B">
        <w:rPr>
          <w:rFonts w:ascii="Times New Roman" w:hAnsi="Times New Roman" w:cs="Times New Roman"/>
          <w:i/>
          <w:sz w:val="20"/>
        </w:rPr>
        <w:t xml:space="preserve"> </w:t>
      </w:r>
      <w:r>
        <w:rPr>
          <w:rFonts w:ascii="Times New Roman" w:hAnsi="Times New Roman" w:cs="Times New Roman"/>
          <w:i/>
          <w:sz w:val="20"/>
        </w:rPr>
        <w:t>you were determining your thesis subject?</w:t>
      </w:r>
    </w:p>
    <w:p w14:paraId="4D3EBFCC" w14:textId="77777777" w:rsidR="00595B35" w:rsidRDefault="00595B35" w:rsidP="00595B35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   </w:t>
      </w:r>
      <w:sdt>
        <w:sdtPr>
          <w:rPr>
            <w:rFonts w:ascii="Times New Roman" w:hAnsi="Times New Roman" w:cs="Times New Roman"/>
            <w:lang w:val="tr-TR"/>
          </w:rPr>
          <w:id w:val="1716385431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 xml:space="preserve">1 (Çok </w:t>
      </w:r>
      <w:r w:rsidR="00145EF3">
        <w:rPr>
          <w:rFonts w:ascii="Times New Roman" w:hAnsi="Times New Roman" w:cs="Times New Roman"/>
          <w:lang w:val="tr-TR"/>
        </w:rPr>
        <w:t>Düşük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 xml:space="preserve">Very </w:t>
      </w:r>
      <w:r w:rsidR="00145EF3">
        <w:rPr>
          <w:rFonts w:ascii="Times New Roman" w:hAnsi="Times New Roman" w:cs="Times New Roman"/>
          <w:i/>
          <w:sz w:val="20"/>
        </w:rPr>
        <w:t>Low</w:t>
      </w:r>
      <w:r w:rsidRPr="00E104A8">
        <w:rPr>
          <w:rFonts w:ascii="Times New Roman" w:hAnsi="Times New Roman" w:cs="Times New Roman"/>
          <w:lang w:val="tr-TR"/>
        </w:rPr>
        <w:t>)</w:t>
      </w:r>
      <w:r w:rsidRPr="00E104A8">
        <w:rPr>
          <w:rFonts w:ascii="Times New Roman" w:hAnsi="Times New Roman" w:cs="Times New Roman"/>
          <w:lang w:val="tr-TR"/>
        </w:rPr>
        <w:tab/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1558115929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</w:t>
      </w:r>
      <w:sdt>
        <w:sdtPr>
          <w:rPr>
            <w:rFonts w:ascii="Times New Roman" w:hAnsi="Times New Roman" w:cs="Times New Roman"/>
            <w:lang w:val="tr-TR"/>
          </w:rPr>
          <w:id w:val="462613140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1953857043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-1373921234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 xml:space="preserve">9 (Çok </w:t>
      </w:r>
      <w:r w:rsidR="00145EF3">
        <w:rPr>
          <w:rFonts w:ascii="Times New Roman" w:hAnsi="Times New Roman" w:cs="Times New Roman"/>
          <w:lang w:val="tr-TR"/>
        </w:rPr>
        <w:t>Yüksek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 xml:space="preserve">Very </w:t>
      </w:r>
      <w:r w:rsidR="00145EF3">
        <w:rPr>
          <w:rFonts w:ascii="Times New Roman" w:hAnsi="Times New Roman" w:cs="Times New Roman"/>
          <w:i/>
          <w:sz w:val="20"/>
        </w:rPr>
        <w:t>High</w:t>
      </w:r>
      <w:r w:rsidRPr="00E104A8">
        <w:rPr>
          <w:rFonts w:ascii="Times New Roman" w:hAnsi="Times New Roman" w:cs="Times New Roman"/>
          <w:lang w:val="tr-TR"/>
        </w:rPr>
        <w:t>)</w:t>
      </w:r>
    </w:p>
    <w:p w14:paraId="7B50D7F0" w14:textId="77777777" w:rsidR="00595B35" w:rsidRPr="00E104A8" w:rsidRDefault="00595B35" w:rsidP="00595B35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657BC5">
        <w:rPr>
          <w:rFonts w:ascii="Times New Roman" w:hAnsi="Times New Roman" w:cs="Times New Roman"/>
          <w:lang w:val="tr-TR"/>
        </w:rPr>
        <w:t xml:space="preserve">Lisansüstü </w:t>
      </w:r>
      <w:r w:rsidR="00874D99">
        <w:rPr>
          <w:rFonts w:ascii="Times New Roman" w:hAnsi="Times New Roman" w:cs="Times New Roman"/>
          <w:lang w:val="tr-TR"/>
        </w:rPr>
        <w:t>eğitiminiz boyunca tez çalışmanızla ilişkili yaptığınız yayın, katıldığınız konferans ve çalıştığınız proje sayılarını belirtiniz</w:t>
      </w:r>
      <w:r>
        <w:rPr>
          <w:rFonts w:ascii="Times New Roman" w:hAnsi="Times New Roman" w:cs="Times New Roman"/>
          <w:lang w:val="tr-TR"/>
        </w:rPr>
        <w:t xml:space="preserve"> </w:t>
      </w:r>
      <w:r w:rsidR="00874D99">
        <w:rPr>
          <w:rFonts w:ascii="Times New Roman" w:hAnsi="Times New Roman" w:cs="Times New Roman"/>
          <w:i/>
          <w:sz w:val="20"/>
        </w:rPr>
        <w:t>Please specify the numbers of the projects you were involved in, conferences you attended and papers you published.</w:t>
      </w:r>
    </w:p>
    <w:p w14:paraId="6779026E" w14:textId="77777777" w:rsidR="00874D99" w:rsidRDefault="00874D99" w:rsidP="00874D99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tbl>
      <w:tblPr>
        <w:tblStyle w:val="DzTablo3"/>
        <w:tblW w:w="0" w:type="auto"/>
        <w:tblLook w:val="04A0" w:firstRow="1" w:lastRow="0" w:firstColumn="1" w:lastColumn="0" w:noHBand="0" w:noVBand="1"/>
      </w:tblPr>
      <w:tblGrid>
        <w:gridCol w:w="6237"/>
        <w:gridCol w:w="1161"/>
        <w:gridCol w:w="1952"/>
      </w:tblGrid>
      <w:tr w:rsidR="00874D99" w:rsidRPr="00037491" w14:paraId="0C13B8EE" w14:textId="77777777" w:rsidTr="00874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237" w:type="dxa"/>
          </w:tcPr>
          <w:p w14:paraId="285F13B3" w14:textId="77777777" w:rsidR="00874D99" w:rsidRPr="00037491" w:rsidRDefault="00874D99" w:rsidP="0013246F">
            <w:pPr>
              <w:pStyle w:val="ListeParagraf"/>
              <w:ind w:left="0"/>
              <w:rPr>
                <w:rFonts w:ascii="Cambria" w:hAnsi="Cambria"/>
                <w:lang w:val="tr-TR"/>
              </w:rPr>
            </w:pPr>
          </w:p>
        </w:tc>
        <w:tc>
          <w:tcPr>
            <w:tcW w:w="1118" w:type="dxa"/>
          </w:tcPr>
          <w:p w14:paraId="6283766B" w14:textId="77777777" w:rsidR="00874D99" w:rsidRDefault="00874D99" w:rsidP="00874D99">
            <w:pPr>
              <w:pStyle w:val="ListeParagraf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lang w:val="tr-TR"/>
              </w:rPr>
              <w:t>Ulusal</w:t>
            </w:r>
          </w:p>
          <w:p w14:paraId="6862D025" w14:textId="77777777" w:rsidR="00874D99" w:rsidRPr="00874D99" w:rsidRDefault="00874D99" w:rsidP="00874D99">
            <w:pPr>
              <w:pStyle w:val="ListeParagraf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sz w:val="20"/>
              </w:rPr>
              <w:t>NATIONAL</w:t>
            </w:r>
          </w:p>
        </w:tc>
        <w:tc>
          <w:tcPr>
            <w:tcW w:w="1784" w:type="dxa"/>
          </w:tcPr>
          <w:p w14:paraId="31D7FD26" w14:textId="77777777" w:rsidR="00874D99" w:rsidRDefault="00874D99" w:rsidP="00874D99">
            <w:pPr>
              <w:pStyle w:val="ListeParagraf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lang w:val="tr-TR"/>
              </w:rPr>
              <w:t>Uluslararası</w:t>
            </w:r>
          </w:p>
          <w:p w14:paraId="46176F40" w14:textId="77777777" w:rsidR="00874D99" w:rsidRPr="00874D99" w:rsidRDefault="00874D99" w:rsidP="00874D99">
            <w:pPr>
              <w:pStyle w:val="ListeParagraf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sz w:val="20"/>
              </w:rPr>
              <w:t>INTERNATIONAL</w:t>
            </w:r>
          </w:p>
        </w:tc>
      </w:tr>
      <w:tr w:rsidR="00874D99" w:rsidRPr="00037491" w14:paraId="0AC9511D" w14:textId="77777777" w:rsidTr="00874D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6BAA2B4B" w14:textId="77777777" w:rsid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SCI/ESCI Dergilerde Yayımlanan Makale Sayısı</w:t>
            </w:r>
          </w:p>
          <w:p w14:paraId="7A4BDC38" w14:textId="77777777" w:rsidR="00874D99" w:rsidRP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b w:val="0"/>
                <w:i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umber of papers in SCI/ESCI Indexed Journals</w:t>
            </w:r>
            <w:r w:rsidRPr="00874D99">
              <w:rPr>
                <w:rFonts w:ascii="Times New Roman" w:hAnsi="Times New Roman" w:cs="Times New Roman"/>
                <w:b w:val="0"/>
                <w:i/>
                <w:caps w:val="0"/>
              </w:rPr>
              <w:t xml:space="preserve"> </w:t>
            </w:r>
          </w:p>
        </w:tc>
        <w:tc>
          <w:tcPr>
            <w:tcW w:w="1118" w:type="dxa"/>
          </w:tcPr>
          <w:p w14:paraId="4B4C59D6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4B1F4C92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1CBD5F62" w14:textId="77777777" w:rsidTr="00874D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6839715E" w14:textId="77777777" w:rsid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Alan İndeksli Dergide Yayımlanan Makale Sayısı</w:t>
            </w:r>
          </w:p>
          <w:p w14:paraId="7EBF06F3" w14:textId="77777777" w:rsidR="00874D99" w:rsidRP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 xml:space="preserve">The number of papers in </w:t>
            </w: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Field-specific I</w:t>
            </w: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ndexed Journals</w:t>
            </w:r>
          </w:p>
        </w:tc>
        <w:tc>
          <w:tcPr>
            <w:tcW w:w="1118" w:type="dxa"/>
          </w:tcPr>
          <w:p w14:paraId="017A9663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56E7FC0D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7A0B3242" w14:textId="77777777" w:rsidTr="00874D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2800FDAE" w14:textId="77777777" w:rsid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Diğer Hakemli Dergilerde Yayımlanan Makale Sayısı</w:t>
            </w:r>
          </w:p>
          <w:p w14:paraId="4910D633" w14:textId="77777777" w:rsidR="00D9495B" w:rsidRP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 xml:space="preserve">The number of papers in </w:t>
            </w: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Other Refereed</w:t>
            </w: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 xml:space="preserve"> Journals</w:t>
            </w:r>
          </w:p>
        </w:tc>
        <w:tc>
          <w:tcPr>
            <w:tcW w:w="1118" w:type="dxa"/>
          </w:tcPr>
          <w:p w14:paraId="25F64223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735409DC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55092523" w14:textId="77777777" w:rsidTr="00874D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1A93F934" w14:textId="77777777" w:rsidR="00874D99" w:rsidRDefault="00874D99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lang w:val="tr-TR"/>
              </w:rPr>
              <w:t>Konferans</w:t>
            </w:r>
          </w:p>
          <w:p w14:paraId="39CBF0AB" w14:textId="77777777" w:rsidR="00D9495B" w:rsidRP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umber of Conferences Attended</w:t>
            </w:r>
          </w:p>
        </w:tc>
        <w:tc>
          <w:tcPr>
            <w:tcW w:w="1118" w:type="dxa"/>
          </w:tcPr>
          <w:p w14:paraId="5FDCB379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30DE239E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6D43D1D1" w14:textId="77777777" w:rsidTr="00874D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5AE28728" w14:textId="77777777" w:rsid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caps w:val="0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Diğer Kamu Kurumları Tarafından Desteklenen Proje</w:t>
            </w:r>
          </w:p>
          <w:p w14:paraId="3F67E266" w14:textId="77777777" w:rsidR="00D9495B" w:rsidRP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umber of projects supported by other government organizations</w:t>
            </w:r>
          </w:p>
        </w:tc>
        <w:tc>
          <w:tcPr>
            <w:tcW w:w="1118" w:type="dxa"/>
          </w:tcPr>
          <w:p w14:paraId="0F6526DE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3690D4E3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4D20E034" w14:textId="77777777" w:rsidTr="00874D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5DD53875" w14:textId="77777777" w:rsidR="00874D99" w:rsidRDefault="005C2979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Sanayi Destekli Proje</w:t>
            </w:r>
          </w:p>
          <w:p w14:paraId="57E3D252" w14:textId="77777777" w:rsidR="00D9495B" w:rsidRP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umber of p</w:t>
            </w: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rojects with Industrial Funds</w:t>
            </w:r>
          </w:p>
        </w:tc>
        <w:tc>
          <w:tcPr>
            <w:tcW w:w="1118" w:type="dxa"/>
          </w:tcPr>
          <w:p w14:paraId="5A086A41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0FE130FC" w14:textId="77777777" w:rsidR="00874D99" w:rsidRPr="00037491" w:rsidRDefault="00874D99" w:rsidP="0013246F">
            <w:pPr>
              <w:pStyle w:val="ListeParagraf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  <w:tr w:rsidR="00874D99" w:rsidRPr="00037491" w14:paraId="3FF20107" w14:textId="77777777" w:rsidTr="00874D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7" w:type="dxa"/>
          </w:tcPr>
          <w:p w14:paraId="01460EA0" w14:textId="77777777" w:rsidR="00874D99" w:rsidRDefault="00D818C7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caps w:val="0"/>
                <w:lang w:val="tr-TR"/>
              </w:rPr>
              <w:t>Üniversite Tarafından Desteklenen Proje</w:t>
            </w:r>
          </w:p>
          <w:p w14:paraId="77ABBA88" w14:textId="77777777" w:rsidR="00D9495B" w:rsidRPr="00874D99" w:rsidRDefault="00D9495B" w:rsidP="0013246F">
            <w:pPr>
              <w:pStyle w:val="ListeParagraf"/>
              <w:ind w:left="0"/>
              <w:rPr>
                <w:rFonts w:ascii="Times New Roman" w:hAnsi="Times New Roman" w:cs="Times New Roman"/>
                <w:lang w:val="tr-TR"/>
              </w:rPr>
            </w:pPr>
            <w:r w:rsidRPr="00874D99"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The number of p</w:t>
            </w:r>
            <w:r>
              <w:rPr>
                <w:rFonts w:ascii="Times New Roman" w:hAnsi="Times New Roman" w:cs="Times New Roman"/>
                <w:b w:val="0"/>
                <w:i/>
                <w:caps w:val="0"/>
                <w:sz w:val="20"/>
              </w:rPr>
              <w:t>rojects supported by the University</w:t>
            </w:r>
          </w:p>
        </w:tc>
        <w:tc>
          <w:tcPr>
            <w:tcW w:w="1118" w:type="dxa"/>
          </w:tcPr>
          <w:p w14:paraId="121FEC45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  <w:tc>
          <w:tcPr>
            <w:tcW w:w="1784" w:type="dxa"/>
          </w:tcPr>
          <w:p w14:paraId="6DB7D1A1" w14:textId="77777777" w:rsidR="00874D99" w:rsidRPr="00037491" w:rsidRDefault="00874D99" w:rsidP="0013246F">
            <w:pPr>
              <w:pStyle w:val="ListeParagraf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lang w:val="tr-TR"/>
              </w:rPr>
            </w:pPr>
          </w:p>
        </w:tc>
      </w:tr>
    </w:tbl>
    <w:p w14:paraId="421E46FB" w14:textId="77777777" w:rsidR="00874D99" w:rsidRDefault="00874D99" w:rsidP="00874D99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1E95D211" w14:textId="77777777" w:rsidR="00874D99" w:rsidRDefault="00874D99" w:rsidP="00874D99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74A8A991" w14:textId="77777777" w:rsidR="00624E80" w:rsidRPr="00E104A8" w:rsidRDefault="001610D8" w:rsidP="001610D8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1610D8">
        <w:rPr>
          <w:rFonts w:ascii="Times New Roman" w:hAnsi="Times New Roman" w:cs="Times New Roman"/>
          <w:lang w:val="tr-TR"/>
        </w:rPr>
        <w:t>Senato esasları ve lisansüstü yönetmeliği hakkında Enstitü’nün sunduğu bilgilendirme ve yönlendirme performansını değerlendiriniz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Please rate the</w:t>
      </w:r>
      <w:r>
        <w:rPr>
          <w:rFonts w:ascii="Times New Roman" w:hAnsi="Times New Roman" w:cs="Times New Roman"/>
          <w:i/>
          <w:sz w:val="20"/>
        </w:rPr>
        <w:t xml:space="preserve"> efficacy of information and </w:t>
      </w:r>
      <w:r w:rsidR="00D53BCB">
        <w:rPr>
          <w:rFonts w:ascii="Times New Roman" w:hAnsi="Times New Roman" w:cs="Times New Roman"/>
          <w:i/>
          <w:sz w:val="20"/>
        </w:rPr>
        <w:t>instructions the Graduate School provided regarding the YTU Senate Code of Practice and Graduate Education Regulations.</w:t>
      </w:r>
    </w:p>
    <w:p w14:paraId="057E2640" w14:textId="77777777" w:rsidR="00624E80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765889641"/>
        </w:sdtPr>
        <w:sdtEndPr/>
        <w:sdtContent>
          <w:r w:rsidR="0009623F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624E80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624E80" w:rsidRPr="00E104A8">
        <w:rPr>
          <w:rFonts w:ascii="Times New Roman" w:hAnsi="Times New Roman" w:cs="Times New Roman"/>
          <w:lang w:val="tr-TR"/>
        </w:rPr>
        <w:t>)</w:t>
      </w:r>
      <w:r w:rsidR="00624E80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59678888"/>
        </w:sdtPr>
        <w:sdtEndPr/>
        <w:sdtContent>
          <w:r w:rsidR="00624E80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24E80" w:rsidRPr="00E104A8">
        <w:rPr>
          <w:rFonts w:ascii="Times New Roman" w:hAnsi="Times New Roman" w:cs="Times New Roman"/>
          <w:lang w:val="tr-TR"/>
        </w:rPr>
        <w:t>3</w:t>
      </w:r>
      <w:r w:rsidR="00624E80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271774910"/>
        </w:sdtPr>
        <w:sdtEndPr/>
        <w:sdtContent>
          <w:r w:rsidR="00624E80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24E80" w:rsidRPr="00E104A8">
        <w:rPr>
          <w:rFonts w:ascii="Times New Roman" w:hAnsi="Times New Roman" w:cs="Times New Roman"/>
          <w:lang w:val="tr-TR"/>
        </w:rPr>
        <w:t>5</w:t>
      </w:r>
      <w:r w:rsidR="00624E80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702171026"/>
        </w:sdtPr>
        <w:sdtEndPr/>
        <w:sdtContent>
          <w:r w:rsidR="00624E80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24E80" w:rsidRPr="00E104A8">
        <w:rPr>
          <w:rFonts w:ascii="Times New Roman" w:hAnsi="Times New Roman" w:cs="Times New Roman"/>
          <w:lang w:val="tr-TR"/>
        </w:rPr>
        <w:t>7</w:t>
      </w:r>
      <w:r w:rsidR="00624E80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25618318"/>
        </w:sdtPr>
        <w:sdtEndPr/>
        <w:sdtContent>
          <w:r w:rsidR="00624E80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624E80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624E80" w:rsidRPr="00E104A8">
        <w:rPr>
          <w:rFonts w:ascii="Times New Roman" w:hAnsi="Times New Roman" w:cs="Times New Roman"/>
          <w:lang w:val="tr-TR"/>
        </w:rPr>
        <w:t>)</w:t>
      </w:r>
    </w:p>
    <w:p w14:paraId="538E216B" w14:textId="77777777" w:rsidR="001610D8" w:rsidRPr="00D53BCB" w:rsidRDefault="00D53BCB" w:rsidP="00D53BCB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D53BCB">
        <w:rPr>
          <w:rFonts w:ascii="Times New Roman" w:hAnsi="Times New Roman" w:cs="Times New Roman"/>
          <w:lang w:val="tr-TR"/>
        </w:rPr>
        <w:t>Enstitü ile ilgili sorgulama ve işlemlerinize Enstitü tarafından yapılan geri bildirim performansını değerlendiriniz</w:t>
      </w:r>
      <w:r w:rsidR="001610D8" w:rsidRPr="00E104A8">
        <w:rPr>
          <w:rFonts w:ascii="Times New Roman" w:hAnsi="Times New Roman" w:cs="Times New Roman"/>
          <w:lang w:val="tr-TR"/>
        </w:rPr>
        <w:t xml:space="preserve"> </w:t>
      </w:r>
      <w:r w:rsidR="001610D8">
        <w:rPr>
          <w:rFonts w:ascii="Times New Roman" w:hAnsi="Times New Roman" w:cs="Times New Roman"/>
          <w:i/>
          <w:sz w:val="20"/>
        </w:rPr>
        <w:t xml:space="preserve">Please rate the </w:t>
      </w:r>
      <w:r>
        <w:rPr>
          <w:rFonts w:ascii="Times New Roman" w:hAnsi="Times New Roman" w:cs="Times New Roman"/>
          <w:i/>
          <w:sz w:val="20"/>
        </w:rPr>
        <w:t>performance of the Graduate School in terms of the efficacy of the feedback to your questions and procedures.</w:t>
      </w:r>
    </w:p>
    <w:p w14:paraId="0EA4DA3E" w14:textId="77777777" w:rsidR="00D53BCB" w:rsidRPr="00E104A8" w:rsidRDefault="00D53BCB" w:rsidP="00D53BCB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14:paraId="6555443A" w14:textId="77777777" w:rsidR="001610D8" w:rsidRDefault="001610D8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</w:t>
      </w:r>
      <w:sdt>
        <w:sdtPr>
          <w:rPr>
            <w:rFonts w:ascii="Times New Roman" w:hAnsi="Times New Roman" w:cs="Times New Roman"/>
            <w:lang w:val="tr-TR"/>
          </w:rPr>
          <w:id w:val="1533920818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-795678783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942649431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1756855831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1526408831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14:paraId="13275EC2" w14:textId="77777777" w:rsidR="00D53BCB" w:rsidRDefault="00D53BCB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686AEB5A" w14:textId="77777777" w:rsidR="00D53BCB" w:rsidRDefault="00D53BCB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68D3C258" w14:textId="77777777" w:rsidR="00D53BCB" w:rsidRDefault="00D53BCB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1ED3A454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3853F5BF" w14:textId="77777777" w:rsidR="00D53BCB" w:rsidRPr="00D53BCB" w:rsidRDefault="00075EAC" w:rsidP="00075EAC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075EAC">
        <w:rPr>
          <w:rFonts w:ascii="Times New Roman" w:hAnsi="Times New Roman" w:cs="Times New Roman"/>
          <w:lang w:val="tr-TR"/>
        </w:rPr>
        <w:t>Enstitü tarafından sunulan işlemlerin hız ve etkinlik performansını değerlendiriniz</w:t>
      </w:r>
      <w:r w:rsidR="00D53BCB" w:rsidRPr="00E104A8">
        <w:rPr>
          <w:rFonts w:ascii="Times New Roman" w:hAnsi="Times New Roman" w:cs="Times New Roman"/>
          <w:lang w:val="tr-TR"/>
        </w:rPr>
        <w:t xml:space="preserve"> </w:t>
      </w:r>
      <w:r w:rsidR="00D53BCB">
        <w:rPr>
          <w:rFonts w:ascii="Times New Roman" w:hAnsi="Times New Roman" w:cs="Times New Roman"/>
          <w:i/>
          <w:sz w:val="20"/>
        </w:rPr>
        <w:t xml:space="preserve">Please rate the performance </w:t>
      </w:r>
      <w:r w:rsidR="00134C9D">
        <w:rPr>
          <w:rFonts w:ascii="Times New Roman" w:hAnsi="Times New Roman" w:cs="Times New Roman"/>
          <w:i/>
          <w:sz w:val="20"/>
        </w:rPr>
        <w:t xml:space="preserve">and punctuality </w:t>
      </w:r>
      <w:r w:rsidR="00D53BCB">
        <w:rPr>
          <w:rFonts w:ascii="Times New Roman" w:hAnsi="Times New Roman" w:cs="Times New Roman"/>
          <w:i/>
          <w:sz w:val="20"/>
        </w:rPr>
        <w:t>of the</w:t>
      </w:r>
      <w:r w:rsidR="00134C9D">
        <w:rPr>
          <w:rFonts w:ascii="Times New Roman" w:hAnsi="Times New Roman" w:cs="Times New Roman"/>
          <w:i/>
          <w:sz w:val="20"/>
        </w:rPr>
        <w:t xml:space="preserve"> service provided you by the </w:t>
      </w:r>
      <w:r w:rsidR="00D53BCB">
        <w:rPr>
          <w:rFonts w:ascii="Times New Roman" w:hAnsi="Times New Roman" w:cs="Times New Roman"/>
          <w:i/>
          <w:sz w:val="20"/>
        </w:rPr>
        <w:t>Graduate School.</w:t>
      </w:r>
    </w:p>
    <w:p w14:paraId="080761F4" w14:textId="77777777" w:rsidR="00D53BCB" w:rsidRPr="00E104A8" w:rsidRDefault="00D53BCB" w:rsidP="00D53BCB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14:paraId="1E457EA5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</w:t>
      </w:r>
      <w:sdt>
        <w:sdtPr>
          <w:rPr>
            <w:rFonts w:ascii="Times New Roman" w:hAnsi="Times New Roman" w:cs="Times New Roman"/>
            <w:lang w:val="tr-TR"/>
          </w:rPr>
          <w:id w:val="658051846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655338992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1059443167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-1219204359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72826510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14:paraId="6B1851D6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1F086D0A" w14:textId="77777777" w:rsidR="00D53BCB" w:rsidRPr="00D53BCB" w:rsidRDefault="00134C9D" w:rsidP="00134C9D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134C9D">
        <w:rPr>
          <w:rFonts w:ascii="Times New Roman" w:hAnsi="Times New Roman" w:cs="Times New Roman"/>
          <w:lang w:val="tr-TR"/>
        </w:rPr>
        <w:t>Enstitü WEB sayfasının güncelliğini değerlendiriniz</w:t>
      </w:r>
      <w:r w:rsidR="00D53BCB" w:rsidRPr="00E104A8">
        <w:rPr>
          <w:rFonts w:ascii="Times New Roman" w:hAnsi="Times New Roman" w:cs="Times New Roman"/>
          <w:lang w:val="tr-TR"/>
        </w:rPr>
        <w:t xml:space="preserve"> </w:t>
      </w:r>
      <w:r w:rsidR="00196A90" w:rsidRPr="001C0F82">
        <w:rPr>
          <w:rFonts w:ascii="Times New Roman" w:hAnsi="Times New Roman" w:cs="Times New Roman"/>
          <w:i/>
          <w:sz w:val="20"/>
        </w:rPr>
        <w:t>Please rate the level of being up-to-date of the web site of the Graduate School</w:t>
      </w:r>
      <w:r w:rsidR="00D53BCB">
        <w:rPr>
          <w:rFonts w:ascii="Times New Roman" w:hAnsi="Times New Roman" w:cs="Times New Roman"/>
          <w:i/>
          <w:sz w:val="20"/>
        </w:rPr>
        <w:t>.</w:t>
      </w:r>
    </w:p>
    <w:p w14:paraId="214BDA7F" w14:textId="77777777" w:rsidR="00D53BCB" w:rsidRPr="00E104A8" w:rsidRDefault="00D53BCB" w:rsidP="00D53BCB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14:paraId="760A0703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</w:t>
      </w:r>
      <w:sdt>
        <w:sdtPr>
          <w:rPr>
            <w:rFonts w:ascii="Times New Roman" w:hAnsi="Times New Roman" w:cs="Times New Roman"/>
            <w:lang w:val="tr-TR"/>
          </w:rPr>
          <w:id w:val="651867893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101666386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99538782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41329590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860893769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14:paraId="79BBE5DD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386E3F27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78799C59" w14:textId="77777777" w:rsidR="00D53BCB" w:rsidRPr="00D53BCB" w:rsidRDefault="00196A90" w:rsidP="00D53BCB">
      <w:pPr>
        <w:pStyle w:val="ListeParagraf"/>
        <w:numPr>
          <w:ilvl w:val="0"/>
          <w:numId w:val="1"/>
        </w:numPr>
        <w:ind w:left="284"/>
        <w:rPr>
          <w:rFonts w:ascii="Times New Roman" w:hAnsi="Times New Roman" w:cs="Times New Roman"/>
          <w:lang w:val="tr-TR"/>
        </w:rPr>
      </w:pPr>
      <w:r w:rsidRPr="001C0F82">
        <w:rPr>
          <w:rFonts w:ascii="Times New Roman" w:hAnsi="Times New Roman" w:cs="Times New Roman"/>
          <w:lang w:val="tr-TR"/>
        </w:rPr>
        <w:t>Enstitü WEB sayfasının kullanılabilirlik performansını değerlendiriniz</w:t>
      </w:r>
      <w:r>
        <w:rPr>
          <w:rFonts w:ascii="Times New Roman" w:hAnsi="Times New Roman" w:cs="Times New Roman"/>
          <w:lang w:val="tr-TR"/>
        </w:rPr>
        <w:t xml:space="preserve"> </w:t>
      </w:r>
      <w:r w:rsidRPr="001C0F82">
        <w:rPr>
          <w:rFonts w:ascii="Times New Roman" w:hAnsi="Times New Roman" w:cs="Times New Roman"/>
          <w:i/>
          <w:sz w:val="20"/>
        </w:rPr>
        <w:t xml:space="preserve">Please rate the </w:t>
      </w:r>
      <w:r>
        <w:rPr>
          <w:rFonts w:ascii="Times New Roman" w:hAnsi="Times New Roman" w:cs="Times New Roman"/>
          <w:i/>
          <w:sz w:val="20"/>
        </w:rPr>
        <w:t>user-friendliness</w:t>
      </w:r>
      <w:r w:rsidRPr="001C0F82">
        <w:rPr>
          <w:rFonts w:ascii="Times New Roman" w:hAnsi="Times New Roman" w:cs="Times New Roman"/>
          <w:i/>
          <w:sz w:val="20"/>
        </w:rPr>
        <w:t xml:space="preserve"> of the web site of the Graduate School</w:t>
      </w:r>
      <w:r w:rsidR="00D53BCB">
        <w:rPr>
          <w:rFonts w:ascii="Times New Roman" w:hAnsi="Times New Roman" w:cs="Times New Roman"/>
          <w:i/>
          <w:sz w:val="20"/>
        </w:rPr>
        <w:t>.</w:t>
      </w:r>
    </w:p>
    <w:p w14:paraId="6C6FF2B9" w14:textId="77777777" w:rsidR="00D53BCB" w:rsidRPr="00E104A8" w:rsidRDefault="00D53BCB" w:rsidP="00D53BCB">
      <w:pPr>
        <w:pStyle w:val="ListeParagraf"/>
        <w:ind w:left="742"/>
        <w:rPr>
          <w:rFonts w:ascii="Times New Roman" w:hAnsi="Times New Roman" w:cs="Times New Roman"/>
          <w:lang w:val="tr-TR"/>
        </w:rPr>
      </w:pPr>
    </w:p>
    <w:p w14:paraId="1DBF8EBB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</w:t>
      </w:r>
      <w:sdt>
        <w:sdtPr>
          <w:rPr>
            <w:rFonts w:ascii="Times New Roman" w:hAnsi="Times New Roman" w:cs="Times New Roman"/>
            <w:lang w:val="tr-TR"/>
          </w:rPr>
          <w:id w:val="997378183"/>
        </w:sdtPr>
        <w:sdtEndPr/>
        <w:sdtContent>
          <w:r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1 (Çok Kötü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Bad</w:t>
      </w:r>
      <w:r w:rsidRPr="00E104A8">
        <w:rPr>
          <w:rFonts w:ascii="Times New Roman" w:hAnsi="Times New Roman" w:cs="Times New Roman"/>
          <w:lang w:val="tr-TR"/>
        </w:rPr>
        <w:t>)</w:t>
      </w:r>
      <w:r>
        <w:rPr>
          <w:rFonts w:ascii="Times New Roman" w:hAnsi="Times New Roman" w:cs="Times New Roman"/>
          <w:lang w:val="tr-TR"/>
        </w:rPr>
        <w:t xml:space="preserve">             </w:t>
      </w:r>
      <w:sdt>
        <w:sdtPr>
          <w:rPr>
            <w:rFonts w:ascii="Times New Roman" w:hAnsi="Times New Roman" w:cs="Times New Roman"/>
            <w:lang w:val="tr-TR"/>
          </w:rPr>
          <w:id w:val="1162896515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 </w:t>
      </w:r>
      <w:sdt>
        <w:sdtPr>
          <w:rPr>
            <w:rFonts w:ascii="Times New Roman" w:hAnsi="Times New Roman" w:cs="Times New Roman"/>
            <w:lang w:val="tr-TR"/>
          </w:rPr>
          <w:id w:val="1338809631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67540842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250858638"/>
        </w:sdtPr>
        <w:sdtEndPr/>
        <w:sdtContent>
          <w:r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Pr="00E104A8">
        <w:rPr>
          <w:rFonts w:ascii="Times New Roman" w:hAnsi="Times New Roman" w:cs="Times New Roman"/>
          <w:lang w:val="tr-TR"/>
        </w:rPr>
        <w:t>9 (Çok İyi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Very Good</w:t>
      </w:r>
      <w:r w:rsidRPr="00E104A8">
        <w:rPr>
          <w:rFonts w:ascii="Times New Roman" w:hAnsi="Times New Roman" w:cs="Times New Roman"/>
          <w:lang w:val="tr-TR"/>
        </w:rPr>
        <w:t>)</w:t>
      </w:r>
    </w:p>
    <w:p w14:paraId="58D36896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4160155D" w14:textId="77777777" w:rsidR="00D53BCB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1E206695" w14:textId="77777777" w:rsidR="001610D8" w:rsidRDefault="001610D8" w:rsidP="001610D8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Yayımlanan mezuniyet takviminin mezuniyet sonrası sürecinize uygunluğunu değerlendiriniz</w:t>
      </w:r>
      <w:r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i/>
          <w:sz w:val="20"/>
        </w:rPr>
        <w:t>Please rate the suitability of the published graduation calendar to your post-graduation processes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5C0C14C7" w14:textId="77777777" w:rsidR="00D53BCB" w:rsidRPr="00E104A8" w:rsidRDefault="00D53BCB" w:rsidP="00D53BCB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56860E67" w14:textId="77777777" w:rsidR="001610D8" w:rsidRDefault="00D53BCB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</w:t>
      </w:r>
      <w:sdt>
        <w:sdtPr>
          <w:rPr>
            <w:rFonts w:ascii="Times New Roman" w:hAnsi="Times New Roman" w:cs="Times New Roman"/>
            <w:lang w:val="tr-TR"/>
          </w:rPr>
          <w:id w:val="-2120756761"/>
        </w:sdtPr>
        <w:sdtEndPr/>
        <w:sdtContent>
          <w:r w:rsidR="001610D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1610D8" w:rsidRPr="00E104A8">
        <w:rPr>
          <w:rFonts w:ascii="Times New Roman" w:hAnsi="Times New Roman" w:cs="Times New Roman"/>
          <w:lang w:val="tr-TR"/>
        </w:rPr>
        <w:t>1 (Çok Kötü</w:t>
      </w:r>
      <w:r w:rsidR="001610D8">
        <w:rPr>
          <w:rFonts w:ascii="Times New Roman" w:hAnsi="Times New Roman" w:cs="Times New Roman"/>
          <w:lang w:val="tr-TR"/>
        </w:rPr>
        <w:t xml:space="preserve"> </w:t>
      </w:r>
      <w:r w:rsidR="001610D8">
        <w:rPr>
          <w:rFonts w:ascii="Times New Roman" w:hAnsi="Times New Roman" w:cs="Times New Roman"/>
          <w:i/>
          <w:sz w:val="20"/>
        </w:rPr>
        <w:t>Very Bad</w:t>
      </w:r>
      <w:r w:rsidR="001610D8" w:rsidRPr="00E104A8">
        <w:rPr>
          <w:rFonts w:ascii="Times New Roman" w:hAnsi="Times New Roman" w:cs="Times New Roman"/>
          <w:lang w:val="tr-TR"/>
        </w:rPr>
        <w:t>)</w:t>
      </w:r>
      <w:r w:rsidR="001610D8" w:rsidRPr="00E104A8">
        <w:rPr>
          <w:rFonts w:ascii="Times New Roman" w:hAnsi="Times New Roman" w:cs="Times New Roman"/>
          <w:lang w:val="tr-TR"/>
        </w:rPr>
        <w:tab/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77256982"/>
        </w:sdtPr>
        <w:sdtEndPr/>
        <w:sdtContent>
          <w:r w:rsidR="001610D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>
        <w:rPr>
          <w:rFonts w:ascii="Times New Roman" w:hAnsi="Times New Roman" w:cs="Times New Roman"/>
          <w:lang w:val="tr-TR"/>
        </w:rPr>
        <w:t xml:space="preserve">3       </w:t>
      </w:r>
      <w:sdt>
        <w:sdtPr>
          <w:rPr>
            <w:rFonts w:ascii="Times New Roman" w:hAnsi="Times New Roman" w:cs="Times New Roman"/>
            <w:lang w:val="tr-TR"/>
          </w:rPr>
          <w:id w:val="-1666308745"/>
        </w:sdtPr>
        <w:sdtEndPr/>
        <w:sdtContent>
          <w:r w:rsidR="001610D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610D8" w:rsidRPr="00E104A8">
        <w:rPr>
          <w:rFonts w:ascii="Times New Roman" w:hAnsi="Times New Roman" w:cs="Times New Roman"/>
          <w:lang w:val="tr-TR"/>
        </w:rPr>
        <w:t>5</w:t>
      </w:r>
      <w:r>
        <w:rPr>
          <w:rFonts w:ascii="Times New Roman" w:hAnsi="Times New Roman" w:cs="Times New Roman"/>
          <w:lang w:val="tr-TR"/>
        </w:rPr>
        <w:t xml:space="preserve">        </w:t>
      </w:r>
      <w:sdt>
        <w:sdtPr>
          <w:rPr>
            <w:rFonts w:ascii="Times New Roman" w:hAnsi="Times New Roman" w:cs="Times New Roman"/>
            <w:lang w:val="tr-TR"/>
          </w:rPr>
          <w:id w:val="-1495329734"/>
        </w:sdtPr>
        <w:sdtEndPr/>
        <w:sdtContent>
          <w:r w:rsidR="001610D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610D8" w:rsidRPr="00E104A8">
        <w:rPr>
          <w:rFonts w:ascii="Times New Roman" w:hAnsi="Times New Roman" w:cs="Times New Roman"/>
          <w:lang w:val="tr-TR"/>
        </w:rPr>
        <w:t>7</w:t>
      </w:r>
      <w:r>
        <w:rPr>
          <w:rFonts w:ascii="Times New Roman" w:hAnsi="Times New Roman" w:cs="Times New Roman"/>
          <w:lang w:val="tr-TR"/>
        </w:rPr>
        <w:t xml:space="preserve">       </w:t>
      </w:r>
      <w:sdt>
        <w:sdtPr>
          <w:rPr>
            <w:rFonts w:ascii="Times New Roman" w:hAnsi="Times New Roman" w:cs="Times New Roman"/>
            <w:lang w:val="tr-TR"/>
          </w:rPr>
          <w:id w:val="1185712522"/>
        </w:sdtPr>
        <w:sdtEndPr/>
        <w:sdtContent>
          <w:r w:rsidR="001610D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1610D8" w:rsidRPr="00E104A8">
        <w:rPr>
          <w:rFonts w:ascii="Times New Roman" w:hAnsi="Times New Roman" w:cs="Times New Roman"/>
          <w:lang w:val="tr-TR"/>
        </w:rPr>
        <w:t>9 (Çok İyi</w:t>
      </w:r>
      <w:r w:rsidR="001610D8">
        <w:rPr>
          <w:rFonts w:ascii="Times New Roman" w:hAnsi="Times New Roman" w:cs="Times New Roman"/>
          <w:lang w:val="tr-TR"/>
        </w:rPr>
        <w:t xml:space="preserve"> </w:t>
      </w:r>
      <w:r w:rsidR="001610D8">
        <w:rPr>
          <w:rFonts w:ascii="Times New Roman" w:hAnsi="Times New Roman" w:cs="Times New Roman"/>
          <w:i/>
          <w:sz w:val="20"/>
        </w:rPr>
        <w:t>Very Good</w:t>
      </w:r>
      <w:r w:rsidR="001610D8" w:rsidRPr="00E104A8">
        <w:rPr>
          <w:rFonts w:ascii="Times New Roman" w:hAnsi="Times New Roman" w:cs="Times New Roman"/>
          <w:lang w:val="tr-TR"/>
        </w:rPr>
        <w:t>)</w:t>
      </w:r>
    </w:p>
    <w:p w14:paraId="6FE365C6" w14:textId="77777777" w:rsidR="001610D8" w:rsidRDefault="001610D8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01C44D67" w14:textId="77777777" w:rsidR="001610D8" w:rsidRDefault="001610D8" w:rsidP="001610D8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62DA0E41" w14:textId="77777777" w:rsidR="00771DF2" w:rsidRPr="00E104A8" w:rsidRDefault="00624E80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Yayın yükleme sistemini</w:t>
      </w:r>
      <w:r w:rsidR="00FE7569" w:rsidRPr="00E104A8">
        <w:rPr>
          <w:rFonts w:ascii="Times New Roman" w:hAnsi="Times New Roman" w:cs="Times New Roman"/>
          <w:lang w:val="tr-TR"/>
        </w:rPr>
        <w:t xml:space="preserve"> kullanım kolaylığı açısından</w:t>
      </w:r>
      <w:r w:rsidRPr="00E104A8">
        <w:rPr>
          <w:rFonts w:ascii="Times New Roman" w:hAnsi="Times New Roman" w:cs="Times New Roman"/>
          <w:lang w:val="tr-TR"/>
        </w:rPr>
        <w:t xml:space="preserve"> değerlendiriniz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Please rate the user-friendliness of the publication upload system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6261C967" w14:textId="77777777" w:rsidR="00624E80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689992542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874759088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99004891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89123935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521279398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5C785393" w14:textId="77777777" w:rsidR="0009623F" w:rsidRPr="00E104A8" w:rsidRDefault="0009623F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Tez savunma sınavı için salon rezervasyon sisteminin performansını değerlendiriniz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 xml:space="preserve">Please rate the performance of the room reservation system for thesis </w:t>
      </w:r>
      <w:r w:rsidR="00C239B8">
        <w:rPr>
          <w:rFonts w:ascii="Times New Roman" w:hAnsi="Times New Roman" w:cs="Times New Roman"/>
          <w:i/>
          <w:sz w:val="20"/>
        </w:rPr>
        <w:t>defense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0F2B2278" w14:textId="77777777" w:rsidR="0009623F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105324368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96811815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79753049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887372405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16751189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04D616EF" w14:textId="77777777" w:rsidR="00D9495B" w:rsidRDefault="00D9495B" w:rsidP="00D9495B">
      <w:pPr>
        <w:pStyle w:val="ListeParagraf"/>
        <w:ind w:left="284"/>
        <w:rPr>
          <w:rFonts w:ascii="Times New Roman" w:hAnsi="Times New Roman" w:cs="Times New Roman"/>
          <w:color w:val="000000" w:themeColor="text1"/>
          <w:lang w:val="tr-TR"/>
        </w:rPr>
      </w:pPr>
    </w:p>
    <w:p w14:paraId="243A914A" w14:textId="77777777" w:rsidR="0009623F" w:rsidRPr="00E104A8" w:rsidRDefault="0009623F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color w:val="000000" w:themeColor="text1"/>
          <w:lang w:val="tr-TR"/>
        </w:rPr>
      </w:pPr>
      <w:r w:rsidRPr="00E104A8">
        <w:rPr>
          <w:rFonts w:ascii="Times New Roman" w:hAnsi="Times New Roman" w:cs="Times New Roman"/>
          <w:color w:val="000000" w:themeColor="text1"/>
          <w:lang w:val="tr-TR"/>
        </w:rPr>
        <w:t>Tez savunması yaptığınız bina ve salon numarasını giriniz</w:t>
      </w:r>
      <w:r w:rsidR="00490DB9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  <w:r w:rsidR="00490DB9">
        <w:rPr>
          <w:rFonts w:ascii="Times New Roman" w:hAnsi="Times New Roman" w:cs="Times New Roman"/>
          <w:i/>
          <w:color w:val="000000" w:themeColor="text1"/>
          <w:sz w:val="20"/>
        </w:rPr>
        <w:t>Please type the building and room number of the place where you defended your thesis</w:t>
      </w:r>
      <w:r w:rsidRPr="00E104A8">
        <w:rPr>
          <w:rFonts w:ascii="Times New Roman" w:hAnsi="Times New Roman" w:cs="Times New Roman"/>
          <w:color w:val="000000" w:themeColor="text1"/>
          <w:lang w:val="tr-TR"/>
        </w:rPr>
        <w:t>.</w:t>
      </w:r>
      <w:r w:rsidR="009E587C" w:rsidRPr="00E104A8">
        <w:rPr>
          <w:rFonts w:ascii="Times New Roman" w:hAnsi="Times New Roman" w:cs="Times New Roman"/>
          <w:color w:val="000000" w:themeColor="text1"/>
          <w:lang w:val="tr-TR"/>
        </w:rPr>
        <w:t xml:space="preserve"> </w:t>
      </w:r>
    </w:p>
    <w:p w14:paraId="75E47BC7" w14:textId="77777777" w:rsidR="0009623F" w:rsidRPr="00E104A8" w:rsidRDefault="0009623F" w:rsidP="0009623F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596D6E76" w14:textId="77777777" w:rsidR="0009623F" w:rsidRPr="00E104A8" w:rsidRDefault="0009623F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Tez savunma sınavının yapıldığı salonun fiziki koşullar açısından uygunluğunu değerlendiriniz</w:t>
      </w:r>
      <w:r w:rsidR="00490DB9">
        <w:rPr>
          <w:rFonts w:ascii="Times New Roman" w:hAnsi="Times New Roman" w:cs="Times New Roman"/>
          <w:i/>
          <w:sz w:val="20"/>
        </w:rPr>
        <w:t xml:space="preserve"> Please rate the suitability of the room where you defended your thesis in terms of physical conditions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563397BB" w14:textId="77777777" w:rsidR="0009623F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1805958451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48877951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551844212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8514709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177651537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1450CC3C" w14:textId="77777777" w:rsidR="00440C25" w:rsidRDefault="00440C25" w:rsidP="00440C25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7AB7D177" w14:textId="77777777" w:rsidR="00440C25" w:rsidRDefault="00440C25" w:rsidP="00440C25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78EBC0DB" w14:textId="77777777" w:rsidR="00440C25" w:rsidRDefault="00440C25" w:rsidP="00440C25">
      <w:pPr>
        <w:pStyle w:val="ListeParagraf"/>
        <w:ind w:left="284"/>
        <w:rPr>
          <w:rFonts w:ascii="Times New Roman" w:hAnsi="Times New Roman" w:cs="Times New Roman"/>
          <w:lang w:val="tr-TR"/>
        </w:rPr>
      </w:pPr>
    </w:p>
    <w:p w14:paraId="075290DE" w14:textId="77777777" w:rsidR="0009623F" w:rsidRPr="00E104A8" w:rsidRDefault="0009623F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Tez savunma sınavının yapıldığı salonunun teknik altyapı (Sunum tahtası, projeksiyon, tahta) açısından uygunluğunu değerlendiriniz</w:t>
      </w:r>
      <w:r w:rsidR="00490DB9">
        <w:rPr>
          <w:rFonts w:ascii="Times New Roman" w:hAnsi="Times New Roman" w:cs="Times New Roman"/>
          <w:lang w:val="tr-TR"/>
        </w:rPr>
        <w:t xml:space="preserve"> </w:t>
      </w:r>
      <w:r w:rsidR="00490DB9">
        <w:rPr>
          <w:rFonts w:ascii="Times New Roman" w:hAnsi="Times New Roman" w:cs="Times New Roman"/>
          <w:i/>
          <w:sz w:val="20"/>
        </w:rPr>
        <w:t>Please</w:t>
      </w:r>
      <w:r w:rsidR="00490DB9" w:rsidRPr="00490DB9">
        <w:rPr>
          <w:rFonts w:ascii="Times New Roman" w:hAnsi="Times New Roman" w:cs="Times New Roman"/>
          <w:i/>
          <w:sz w:val="20"/>
        </w:rPr>
        <w:t xml:space="preserve"> </w:t>
      </w:r>
      <w:r w:rsidR="00490DB9">
        <w:rPr>
          <w:rFonts w:ascii="Times New Roman" w:hAnsi="Times New Roman" w:cs="Times New Roman"/>
          <w:i/>
          <w:sz w:val="20"/>
        </w:rPr>
        <w:t>rate the suitability of the room where you defended your thesis in terms of infrastructure (Flipcharts, Projectors, Boards)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058C3924" w14:textId="77777777" w:rsidR="0009623F" w:rsidRPr="00C239B8" w:rsidRDefault="003B11B9" w:rsidP="00C239B8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1132630076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262120514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691995565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75809593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27699585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6F78DF29" w14:textId="77777777" w:rsidR="00624E80" w:rsidRPr="00E104A8" w:rsidRDefault="00624E80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Araştırma görev</w:t>
      </w:r>
      <w:r w:rsidR="0054470B" w:rsidRPr="00E104A8">
        <w:rPr>
          <w:rFonts w:ascii="Times New Roman" w:hAnsi="Times New Roman" w:cs="Times New Roman"/>
          <w:lang w:val="tr-TR"/>
        </w:rPr>
        <w:t>lilerinden randevu alma işleminin kolaylığını</w:t>
      </w:r>
      <w:r w:rsidRPr="00E104A8">
        <w:rPr>
          <w:rFonts w:ascii="Times New Roman" w:hAnsi="Times New Roman" w:cs="Times New Roman"/>
          <w:lang w:val="tr-TR"/>
        </w:rPr>
        <w:t xml:space="preserve"> değerlendiriniz</w:t>
      </w:r>
      <w:r w:rsidR="00490DB9">
        <w:rPr>
          <w:rFonts w:ascii="Times New Roman" w:hAnsi="Times New Roman" w:cs="Times New Roman"/>
          <w:lang w:val="tr-TR"/>
        </w:rPr>
        <w:t xml:space="preserve"> </w:t>
      </w:r>
      <w:r w:rsidR="00490DB9">
        <w:rPr>
          <w:rFonts w:ascii="Times New Roman" w:hAnsi="Times New Roman" w:cs="Times New Roman"/>
          <w:i/>
          <w:sz w:val="20"/>
        </w:rPr>
        <w:t>Please rate the convenience of making appointment with the Research Assistants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0B1613DF" w14:textId="77777777" w:rsidR="00624E80" w:rsidRPr="00E104A8" w:rsidRDefault="00145EF3" w:rsidP="00145EF3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   </w:t>
      </w:r>
      <w:sdt>
        <w:sdtPr>
          <w:rPr>
            <w:rFonts w:ascii="Times New Roman" w:hAnsi="Times New Roman" w:cs="Times New Roman"/>
            <w:lang w:val="tr-TR"/>
          </w:rPr>
          <w:id w:val="493618817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 xml:space="preserve">1 (Çok </w:t>
      </w:r>
      <w:r>
        <w:rPr>
          <w:rFonts w:ascii="Times New Roman" w:hAnsi="Times New Roman" w:cs="Times New Roman"/>
          <w:lang w:val="tr-TR"/>
        </w:rPr>
        <w:t>Zor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Har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53604960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326646774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62245206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857883256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 xml:space="preserve">9 (Çok </w:t>
      </w:r>
      <w:r>
        <w:rPr>
          <w:rFonts w:ascii="Times New Roman" w:hAnsi="Times New Roman" w:cs="Times New Roman"/>
          <w:lang w:val="tr-TR"/>
        </w:rPr>
        <w:t>Kolay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Easy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6904FBBF" w14:textId="77777777" w:rsidR="00624E80" w:rsidRPr="00E104A8" w:rsidRDefault="00624E80" w:rsidP="00624E80">
      <w:pPr>
        <w:pStyle w:val="ListeParagraf"/>
        <w:numPr>
          <w:ilvl w:val="0"/>
          <w:numId w:val="1"/>
        </w:numPr>
        <w:ind w:left="284" w:hanging="295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Randevu esnasında araştırma görevlisinin tutumunu değerlendiriniz</w:t>
      </w:r>
      <w:r w:rsidR="00A87071">
        <w:rPr>
          <w:rFonts w:ascii="Times New Roman" w:hAnsi="Times New Roman" w:cs="Times New Roman"/>
          <w:lang w:val="tr-TR"/>
        </w:rPr>
        <w:t xml:space="preserve"> </w:t>
      </w:r>
      <w:r w:rsidR="00A87071">
        <w:rPr>
          <w:rFonts w:ascii="Times New Roman" w:hAnsi="Times New Roman" w:cs="Times New Roman"/>
          <w:i/>
          <w:sz w:val="20"/>
        </w:rPr>
        <w:t>Please rate the attitude of the Research Assistant during your appointment</w:t>
      </w:r>
      <w:r w:rsidRPr="00E104A8">
        <w:rPr>
          <w:rFonts w:ascii="Times New Roman" w:hAnsi="Times New Roman" w:cs="Times New Roman"/>
          <w:lang w:val="tr-TR"/>
        </w:rPr>
        <w:t>.</w:t>
      </w:r>
    </w:p>
    <w:p w14:paraId="7F3AAEE4" w14:textId="77777777" w:rsidR="00624E80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1363012433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413557965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237282888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622457136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187592438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09545F3C" w14:textId="77777777" w:rsidR="00624E80" w:rsidRPr="00E104A8" w:rsidRDefault="0054470B" w:rsidP="00624E80">
      <w:pPr>
        <w:pStyle w:val="ListeParagraf"/>
        <w:numPr>
          <w:ilvl w:val="0"/>
          <w:numId w:val="1"/>
        </w:numPr>
        <w:ind w:left="284" w:hanging="284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 xml:space="preserve">Mezuniyet işlemlerini başlatma ile tezin son </w:t>
      </w:r>
      <w:r w:rsidR="00624E80" w:rsidRPr="00E104A8">
        <w:rPr>
          <w:rFonts w:ascii="Times New Roman" w:hAnsi="Times New Roman" w:cs="Times New Roman"/>
          <w:lang w:val="tr-TR"/>
        </w:rPr>
        <w:t>teslim</w:t>
      </w:r>
      <w:r w:rsidRPr="00E104A8">
        <w:rPr>
          <w:rFonts w:ascii="Times New Roman" w:hAnsi="Times New Roman" w:cs="Times New Roman"/>
          <w:lang w:val="tr-TR"/>
        </w:rPr>
        <w:t>ine</w:t>
      </w:r>
      <w:r w:rsidR="00624E80" w:rsidRPr="00E104A8">
        <w:rPr>
          <w:rFonts w:ascii="Times New Roman" w:hAnsi="Times New Roman" w:cs="Times New Roman"/>
          <w:lang w:val="tr-TR"/>
        </w:rPr>
        <w:t xml:space="preserve"> kadar geçen süre içerisinde sistemin genel performansını değerlendiriniz</w:t>
      </w:r>
      <w:r w:rsidR="00DF1115">
        <w:rPr>
          <w:rFonts w:ascii="Times New Roman" w:hAnsi="Times New Roman" w:cs="Times New Roman"/>
          <w:lang w:val="tr-TR"/>
        </w:rPr>
        <w:t xml:space="preserve"> </w:t>
      </w:r>
      <w:r w:rsidR="00DF1115">
        <w:rPr>
          <w:rFonts w:ascii="Times New Roman" w:hAnsi="Times New Roman" w:cs="Times New Roman"/>
          <w:i/>
          <w:sz w:val="20"/>
        </w:rPr>
        <w:t>Please rate the overall performance of the online system from the start of the graduation process till the last submission of your thesis</w:t>
      </w:r>
      <w:r w:rsidR="00624E80" w:rsidRPr="00E104A8">
        <w:rPr>
          <w:rFonts w:ascii="Times New Roman" w:hAnsi="Times New Roman" w:cs="Times New Roman"/>
          <w:lang w:val="tr-TR"/>
        </w:rPr>
        <w:t>.</w:t>
      </w:r>
    </w:p>
    <w:p w14:paraId="04D644C3" w14:textId="77777777" w:rsidR="00624E80" w:rsidRPr="00E104A8" w:rsidRDefault="003B11B9" w:rsidP="0009623F">
      <w:pPr>
        <w:jc w:val="center"/>
        <w:rPr>
          <w:rFonts w:ascii="Times New Roman" w:hAnsi="Times New Roman" w:cs="Times New Roman"/>
          <w:lang w:val="tr-TR"/>
        </w:rPr>
      </w:pPr>
      <w:sdt>
        <w:sdtPr>
          <w:rPr>
            <w:rFonts w:ascii="Times New Roman" w:hAnsi="Times New Roman" w:cs="Times New Roman"/>
            <w:lang w:val="tr-TR"/>
          </w:rPr>
          <w:id w:val="-1300293946"/>
        </w:sdtPr>
        <w:sdtEndPr/>
        <w:sdtContent>
          <w:r w:rsidR="00E104A8" w:rsidRPr="00E104A8">
            <w:rPr>
              <w:rFonts w:ascii="Segoe UI Symbol" w:eastAsia="MS Gothic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1 (Çok Kötü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Bad</w:t>
      </w:r>
      <w:r w:rsidR="00E104A8" w:rsidRPr="00E104A8">
        <w:rPr>
          <w:rFonts w:ascii="Times New Roman" w:hAnsi="Times New Roman" w:cs="Times New Roman"/>
          <w:lang w:val="tr-TR"/>
        </w:rPr>
        <w:t>)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69008316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3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718198580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5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1926604289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7</w:t>
      </w:r>
      <w:r w:rsidR="00E104A8" w:rsidRPr="00E104A8">
        <w:rPr>
          <w:rFonts w:ascii="Times New Roman" w:hAnsi="Times New Roman" w:cs="Times New Roman"/>
          <w:lang w:val="tr-TR"/>
        </w:rPr>
        <w:tab/>
      </w:r>
      <w:sdt>
        <w:sdtPr>
          <w:rPr>
            <w:rFonts w:ascii="Times New Roman" w:hAnsi="Times New Roman" w:cs="Times New Roman"/>
            <w:lang w:val="tr-TR"/>
          </w:rPr>
          <w:id w:val="-929275953"/>
        </w:sdtPr>
        <w:sdtEndPr/>
        <w:sdtContent>
          <w:r w:rsidR="00E104A8" w:rsidRPr="00E104A8">
            <w:rPr>
              <w:rFonts w:ascii="Segoe UI Symbol" w:hAnsi="Segoe UI Symbol" w:cs="Segoe UI Symbol"/>
              <w:lang w:val="tr-TR"/>
            </w:rPr>
            <w:t>☐</w:t>
          </w:r>
        </w:sdtContent>
      </w:sdt>
      <w:r w:rsidR="00E104A8" w:rsidRPr="00E104A8">
        <w:rPr>
          <w:rFonts w:ascii="Times New Roman" w:hAnsi="Times New Roman" w:cs="Times New Roman"/>
          <w:lang w:val="tr-TR"/>
        </w:rPr>
        <w:t>9 (Çok İyi</w:t>
      </w:r>
      <w:r w:rsidR="00E104A8">
        <w:rPr>
          <w:rFonts w:ascii="Times New Roman" w:hAnsi="Times New Roman" w:cs="Times New Roman"/>
          <w:lang w:val="tr-TR"/>
        </w:rPr>
        <w:t xml:space="preserve"> </w:t>
      </w:r>
      <w:r w:rsidR="00E104A8">
        <w:rPr>
          <w:rFonts w:ascii="Times New Roman" w:hAnsi="Times New Roman" w:cs="Times New Roman"/>
          <w:i/>
          <w:sz w:val="20"/>
        </w:rPr>
        <w:t>Very Good</w:t>
      </w:r>
      <w:r w:rsidR="00E104A8" w:rsidRPr="00E104A8">
        <w:rPr>
          <w:rFonts w:ascii="Times New Roman" w:hAnsi="Times New Roman" w:cs="Times New Roman"/>
          <w:lang w:val="tr-TR"/>
        </w:rPr>
        <w:t>)</w:t>
      </w:r>
    </w:p>
    <w:p w14:paraId="2B1896A7" w14:textId="77777777" w:rsidR="00624E80" w:rsidRPr="00E104A8" w:rsidRDefault="0054470B" w:rsidP="0009623F">
      <w:pPr>
        <w:pStyle w:val="ListeParagraf"/>
        <w:numPr>
          <w:ilvl w:val="0"/>
          <w:numId w:val="1"/>
        </w:numPr>
        <w:ind w:left="426" w:hanging="426"/>
        <w:rPr>
          <w:rFonts w:ascii="Times New Roman" w:hAnsi="Times New Roman" w:cs="Times New Roman"/>
          <w:lang w:val="tr-TR"/>
        </w:rPr>
      </w:pPr>
      <w:r w:rsidRPr="00E104A8">
        <w:rPr>
          <w:rFonts w:ascii="Times New Roman" w:hAnsi="Times New Roman" w:cs="Times New Roman"/>
          <w:lang w:val="tr-TR"/>
        </w:rPr>
        <w:t>Mezuniyet işlemlerini başlatma ile tezin son teslimine kadar geçen süre içerisinde varsa yaşadığınız aksaklıklar nelerdir</w:t>
      </w:r>
      <w:r w:rsidR="00DF1115">
        <w:rPr>
          <w:rFonts w:ascii="Times New Roman" w:hAnsi="Times New Roman" w:cs="Times New Roman"/>
          <w:lang w:val="tr-TR"/>
        </w:rPr>
        <w:t xml:space="preserve"> </w:t>
      </w:r>
      <w:r w:rsidR="00E94635">
        <w:rPr>
          <w:rFonts w:ascii="Times New Roman" w:hAnsi="Times New Roman" w:cs="Times New Roman"/>
          <w:i/>
          <w:sz w:val="20"/>
        </w:rPr>
        <w:t>Are there any setbacks from the start of the graduation process till the last submission of your thesis</w:t>
      </w:r>
      <w:r w:rsidRPr="00E104A8">
        <w:rPr>
          <w:rFonts w:ascii="Times New Roman" w:hAnsi="Times New Roman" w:cs="Times New Roman"/>
          <w:lang w:val="tr-TR"/>
        </w:rPr>
        <w:t>?</w:t>
      </w:r>
    </w:p>
    <w:sectPr w:rsidR="00624E80" w:rsidRPr="00E104A8" w:rsidSect="00E50C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AEE7F8" w14:textId="77777777" w:rsidR="003B11B9" w:rsidRDefault="003B11B9" w:rsidP="00F278EF">
      <w:pPr>
        <w:spacing w:after="0" w:line="240" w:lineRule="auto"/>
      </w:pPr>
      <w:r>
        <w:separator/>
      </w:r>
    </w:p>
  </w:endnote>
  <w:endnote w:type="continuationSeparator" w:id="0">
    <w:p w14:paraId="63AA122C" w14:textId="77777777" w:rsidR="003B11B9" w:rsidRDefault="003B11B9" w:rsidP="00F27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1A4A5" w14:textId="77777777" w:rsidR="00131F24" w:rsidRDefault="00131F2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A6650E" w14:textId="16A219E0" w:rsidR="00F278EF" w:rsidRDefault="00F278EF">
    <w:pPr>
      <w:pStyle w:val="Altbilgi"/>
      <w:rPr>
        <w:lang w:val="tr-TR"/>
      </w:rPr>
    </w:pPr>
    <w:r>
      <w:rPr>
        <w:lang w:val="tr-TR"/>
      </w:rPr>
      <w:t xml:space="preserve">Form No: FR-1354; Revizyon Tarihi: </w:t>
    </w:r>
    <w:r w:rsidR="00131F24">
      <w:rPr>
        <w:lang w:val="tr-TR"/>
      </w:rPr>
      <w:t>24.09.2018; Revizyon No: 01</w:t>
    </w:r>
    <w:bookmarkStart w:id="0" w:name="_GoBack"/>
    <w:bookmarkEnd w:id="0"/>
  </w:p>
  <w:p w14:paraId="5E7B6DBA" w14:textId="402D7088" w:rsidR="003F6460" w:rsidRPr="00716FA4" w:rsidRDefault="003F6460" w:rsidP="003F6460">
    <w:pPr>
      <w:pStyle w:val="Altbilgi"/>
      <w:jc w:val="center"/>
      <w:rPr>
        <w:sz w:val="14"/>
        <w:szCs w:val="14"/>
        <w:lang w:val="tr-TR"/>
      </w:rPr>
    </w:pPr>
    <w:r w:rsidRPr="00716FA4">
      <w:rPr>
        <w:rFonts w:ascii="Times New Roman" w:hAnsi="Times New Roman" w:cs="Times New Roman"/>
        <w:i/>
        <w:sz w:val="14"/>
        <w:szCs w:val="14"/>
        <w:lang w:val="tr-TR"/>
      </w:rPr>
      <w:t xml:space="preserve">(Bu form </w:t>
    </w:r>
    <w:r w:rsidRPr="00716FA4">
      <w:rPr>
        <w:rFonts w:ascii="Times New Roman" w:hAnsi="Times New Roman" w:cs="Times New Roman"/>
        <w:b/>
        <w:i/>
        <w:sz w:val="14"/>
        <w:szCs w:val="14"/>
        <w:lang w:val="tr-TR"/>
      </w:rPr>
      <w:t>Fen Bilimleri Enstitüsü</w:t>
    </w:r>
    <w:r w:rsidRPr="00716FA4">
      <w:rPr>
        <w:rFonts w:ascii="Times New Roman" w:hAnsi="Times New Roman" w:cs="Times New Roman"/>
        <w:i/>
        <w:sz w:val="14"/>
        <w:szCs w:val="14"/>
        <w:lang w:val="tr-TR"/>
      </w:rPr>
      <w:t xml:space="preserve"> tarafından geliştirilmiştir.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C6B327" w14:textId="77777777" w:rsidR="00131F24" w:rsidRDefault="00131F2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257C7" w14:textId="77777777" w:rsidR="003B11B9" w:rsidRDefault="003B11B9" w:rsidP="00F278EF">
      <w:pPr>
        <w:spacing w:after="0" w:line="240" w:lineRule="auto"/>
      </w:pPr>
      <w:r>
        <w:separator/>
      </w:r>
    </w:p>
  </w:footnote>
  <w:footnote w:type="continuationSeparator" w:id="0">
    <w:p w14:paraId="6DE7E28B" w14:textId="77777777" w:rsidR="003B11B9" w:rsidRDefault="003B11B9" w:rsidP="00F278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E7610" w14:textId="77777777" w:rsidR="00131F24" w:rsidRDefault="00131F2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79DD93" w14:textId="77777777" w:rsidR="00C239B8" w:rsidRDefault="00C239B8" w:rsidP="00C239B8">
    <w:pPr>
      <w:pStyle w:val="stbilgi"/>
      <w:jc w:val="center"/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64493245" wp14:editId="671A5CA0">
          <wp:simplePos x="0" y="0"/>
          <wp:positionH relativeFrom="column">
            <wp:posOffset>2529205</wp:posOffset>
          </wp:positionH>
          <wp:positionV relativeFrom="paragraph">
            <wp:posOffset>-339725</wp:posOffset>
          </wp:positionV>
          <wp:extent cx="911860" cy="971550"/>
          <wp:effectExtent l="0" t="0" r="0" b="0"/>
          <wp:wrapNone/>
          <wp:docPr id="2" name="Resim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1860" cy="971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0363B07" w14:textId="77777777" w:rsidR="00C239B8" w:rsidRDefault="00C239B8" w:rsidP="00C239B8">
    <w:pPr>
      <w:pStyle w:val="stbilgi"/>
      <w:jc w:val="center"/>
    </w:pPr>
  </w:p>
  <w:p w14:paraId="2B83414E" w14:textId="77777777" w:rsidR="00C239B8" w:rsidRDefault="00C239B8" w:rsidP="00C239B8">
    <w:pPr>
      <w:pStyle w:val="stbilgi"/>
      <w:jc w:val="center"/>
      <w:rPr>
        <w:rFonts w:ascii="Times New Roman" w:hAnsi="Times New Roman" w:cs="Times New Roman"/>
        <w:b/>
        <w:sz w:val="20"/>
      </w:rPr>
    </w:pPr>
  </w:p>
  <w:p w14:paraId="656D04EE" w14:textId="77777777" w:rsidR="00C239B8" w:rsidRDefault="00C239B8" w:rsidP="00C239B8">
    <w:pPr>
      <w:pStyle w:val="stbilgi"/>
      <w:jc w:val="center"/>
      <w:rPr>
        <w:rFonts w:ascii="Times New Roman" w:hAnsi="Times New Roman" w:cs="Times New Roman"/>
        <w:b/>
        <w:sz w:val="20"/>
      </w:rPr>
    </w:pPr>
    <w:r w:rsidRPr="00543C97">
      <w:rPr>
        <w:rFonts w:ascii="Times New Roman" w:hAnsi="Times New Roman" w:cs="Times New Roman"/>
        <w:b/>
        <w:sz w:val="20"/>
      </w:rPr>
      <w:t>FEN BİLİMLERİ ENSTİTÜSÜ</w:t>
    </w:r>
    <w:r>
      <w:rPr>
        <w:rFonts w:ascii="Times New Roman" w:hAnsi="Times New Roman" w:cs="Times New Roman"/>
        <w:b/>
        <w:sz w:val="20"/>
      </w:rPr>
      <w:t xml:space="preserve"> </w:t>
    </w:r>
  </w:p>
  <w:p w14:paraId="22631620" w14:textId="7C99B92E" w:rsidR="00C239B8" w:rsidRDefault="003F6E4A" w:rsidP="00C239B8">
    <w:pPr>
      <w:pStyle w:val="stbilgi"/>
      <w:jc w:val="cen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>LİSANSÜSTÜ MEZUNİYET SÜRECİ</w:t>
    </w:r>
    <w:r w:rsidR="007754B2">
      <w:rPr>
        <w:rFonts w:ascii="Times New Roman" w:hAnsi="Times New Roman" w:cs="Times New Roman"/>
        <w:b/>
        <w:sz w:val="20"/>
      </w:rPr>
      <w:t>Nİ</w:t>
    </w:r>
    <w:r>
      <w:rPr>
        <w:rFonts w:ascii="Times New Roman" w:hAnsi="Times New Roman" w:cs="Times New Roman"/>
        <w:b/>
        <w:sz w:val="20"/>
      </w:rPr>
      <w:t xml:space="preserve"> </w:t>
    </w:r>
    <w:r w:rsidR="00C239B8">
      <w:rPr>
        <w:rFonts w:ascii="Times New Roman" w:hAnsi="Times New Roman" w:cs="Times New Roman"/>
        <w:b/>
        <w:sz w:val="20"/>
      </w:rPr>
      <w:t>DEĞERLENDİRME ANKETİ</w:t>
    </w:r>
  </w:p>
  <w:p w14:paraId="4E54802C" w14:textId="77777777" w:rsidR="00C239B8" w:rsidRDefault="00C239B8" w:rsidP="00C239B8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</w:p>
  <w:p w14:paraId="1AC5FAD1" w14:textId="77777777" w:rsidR="00C239B8" w:rsidRPr="00216052" w:rsidRDefault="00E03D30" w:rsidP="00C239B8">
    <w:pPr>
      <w:pStyle w:val="stbilgi"/>
      <w:jc w:val="center"/>
      <w:rPr>
        <w:rFonts w:ascii="Times New Roman" w:hAnsi="Times New Roman" w:cs="Times New Roman"/>
        <w:b/>
        <w:i/>
        <w:sz w:val="20"/>
        <w:szCs w:val="18"/>
      </w:rPr>
    </w:pPr>
    <w:r>
      <w:rPr>
        <w:rFonts w:ascii="Times New Roman" w:hAnsi="Times New Roman" w:cs="Times New Roman"/>
        <w:b/>
        <w:i/>
        <w:sz w:val="20"/>
        <w:szCs w:val="18"/>
      </w:rPr>
      <w:t>THE GRADUATE SCHOOL</w:t>
    </w:r>
    <w:r w:rsidR="00C239B8" w:rsidRPr="00216052">
      <w:rPr>
        <w:rFonts w:ascii="Times New Roman" w:hAnsi="Times New Roman" w:cs="Times New Roman"/>
        <w:b/>
        <w:i/>
        <w:sz w:val="20"/>
        <w:szCs w:val="18"/>
      </w:rPr>
      <w:t xml:space="preserve"> OF SCIENCE AND ENGINEERING</w:t>
    </w:r>
  </w:p>
  <w:p w14:paraId="3833EDCE" w14:textId="77777777" w:rsidR="00E50CD1" w:rsidRDefault="00C239B8" w:rsidP="00C239B8">
    <w:pPr>
      <w:pStyle w:val="stbilgi"/>
      <w:jc w:val="center"/>
    </w:pPr>
    <w:r>
      <w:rPr>
        <w:rFonts w:ascii="Times New Roman" w:hAnsi="Times New Roman" w:cs="Times New Roman"/>
        <w:b/>
        <w:i/>
        <w:sz w:val="20"/>
        <w:szCs w:val="18"/>
      </w:rPr>
      <w:t>THE GRADUATION PROC</w:t>
    </w:r>
    <w:r w:rsidR="00C94743">
      <w:rPr>
        <w:rFonts w:ascii="Times New Roman" w:hAnsi="Times New Roman" w:cs="Times New Roman"/>
        <w:b/>
        <w:i/>
        <w:sz w:val="20"/>
        <w:szCs w:val="18"/>
      </w:rPr>
      <w:t>EDURES EVALUATION QUESTIONNAIR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0FC082" w14:textId="77777777" w:rsidR="00131F24" w:rsidRDefault="00131F2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E03E69"/>
    <w:multiLevelType w:val="hybridMultilevel"/>
    <w:tmpl w:val="71068D26"/>
    <w:lvl w:ilvl="0" w:tplc="0409000F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DMxtjA3NzU2NTdT0lEKTi0uzszPAykwrgUAhbAbdiwAAAA="/>
  </w:docVars>
  <w:rsids>
    <w:rsidRoot w:val="007C3AF5"/>
    <w:rsid w:val="00075EAC"/>
    <w:rsid w:val="0009623F"/>
    <w:rsid w:val="000A1E67"/>
    <w:rsid w:val="00131F24"/>
    <w:rsid w:val="00134C9D"/>
    <w:rsid w:val="00145EF3"/>
    <w:rsid w:val="001610D8"/>
    <w:rsid w:val="00167AB1"/>
    <w:rsid w:val="00196A90"/>
    <w:rsid w:val="003B11B9"/>
    <w:rsid w:val="003E251B"/>
    <w:rsid w:val="003F6460"/>
    <w:rsid w:val="003F6E4A"/>
    <w:rsid w:val="00440C25"/>
    <w:rsid w:val="00482DDD"/>
    <w:rsid w:val="00490DB9"/>
    <w:rsid w:val="004A6A1F"/>
    <w:rsid w:val="004E320A"/>
    <w:rsid w:val="005360A4"/>
    <w:rsid w:val="0054470B"/>
    <w:rsid w:val="005572E4"/>
    <w:rsid w:val="00591F85"/>
    <w:rsid w:val="00595B35"/>
    <w:rsid w:val="005C2979"/>
    <w:rsid w:val="005D129C"/>
    <w:rsid w:val="005D464B"/>
    <w:rsid w:val="00624E80"/>
    <w:rsid w:val="00657BC5"/>
    <w:rsid w:val="00716FA4"/>
    <w:rsid w:val="00771DF2"/>
    <w:rsid w:val="007754B2"/>
    <w:rsid w:val="007C3AF5"/>
    <w:rsid w:val="007F1CC9"/>
    <w:rsid w:val="00874D99"/>
    <w:rsid w:val="009053E8"/>
    <w:rsid w:val="009457FD"/>
    <w:rsid w:val="009E587C"/>
    <w:rsid w:val="00A85C2F"/>
    <w:rsid w:val="00A87071"/>
    <w:rsid w:val="00B34DE5"/>
    <w:rsid w:val="00B85F6C"/>
    <w:rsid w:val="00B94983"/>
    <w:rsid w:val="00BC6632"/>
    <w:rsid w:val="00BD14FA"/>
    <w:rsid w:val="00C239B8"/>
    <w:rsid w:val="00C80658"/>
    <w:rsid w:val="00C94743"/>
    <w:rsid w:val="00D001F2"/>
    <w:rsid w:val="00D53BCB"/>
    <w:rsid w:val="00D818C7"/>
    <w:rsid w:val="00D9495B"/>
    <w:rsid w:val="00DF1115"/>
    <w:rsid w:val="00E03D30"/>
    <w:rsid w:val="00E104A8"/>
    <w:rsid w:val="00E50CD1"/>
    <w:rsid w:val="00E85D68"/>
    <w:rsid w:val="00E93305"/>
    <w:rsid w:val="00E94635"/>
    <w:rsid w:val="00F278EF"/>
    <w:rsid w:val="00FA553F"/>
    <w:rsid w:val="00FE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2262E6"/>
  <w15:docId w15:val="{35F3FD6C-0C8C-476C-876D-746F45C15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7F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24E8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278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278E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F278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278EF"/>
  </w:style>
  <w:style w:type="paragraph" w:styleId="Altbilgi">
    <w:name w:val="footer"/>
    <w:basedOn w:val="Normal"/>
    <w:link w:val="AltbilgiChar"/>
    <w:uiPriority w:val="99"/>
    <w:unhideWhenUsed/>
    <w:rsid w:val="00F278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278EF"/>
  </w:style>
  <w:style w:type="table" w:styleId="TabloKlavuzu">
    <w:name w:val="Table Grid"/>
    <w:basedOn w:val="NormalTablo"/>
    <w:uiPriority w:val="39"/>
    <w:rsid w:val="00874D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DzTablo3">
    <w:name w:val="Plain Table 3"/>
    <w:basedOn w:val="NormalTablo"/>
    <w:uiPriority w:val="43"/>
    <w:rsid w:val="00874D9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7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83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AŞAN</dc:creator>
  <cp:keywords/>
  <dc:description/>
  <cp:lastModifiedBy>Acer</cp:lastModifiedBy>
  <cp:revision>17</cp:revision>
  <dcterms:created xsi:type="dcterms:W3CDTF">2018-06-21T13:06:00Z</dcterms:created>
  <dcterms:modified xsi:type="dcterms:W3CDTF">2018-09-24T07:07:00Z</dcterms:modified>
</cp:coreProperties>
</file>